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elder</w:t>
      </w:r>
      <w:r>
        <w:t xml:space="preserve"> </w:t>
      </w:r>
      <w:r>
        <w:t xml:space="preserve">-</w:t>
      </w:r>
      <w:r>
        <w:t xml:space="preserve"> </w:t>
      </w:r>
      <w:r>
        <w:t xml:space="preserve">Vancouver,</w:t>
      </w:r>
      <w:r>
        <w:t xml:space="preserve"> </w:t>
      </w:r>
      <w:r>
        <w:t xml:space="preserve">Canada</w:t>
      </w:r>
    </w:p>
    <w:bookmarkStart w:id="21" w:name="X3089dc825396953a6855f792a4a6b421c8782df"/>
    <w:p>
      <w:pPr>
        <w:pStyle w:val="Heading1"/>
      </w:pPr>
      <w:r>
        <w:t xml:space="preserve">Internship Application Letter for Welder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Vancouver Welding &amp; Fabrication Institute (VWFI)</w:t>
      </w:r>
      <w:r>
        <w:br/>
      </w:r>
      <w:r>
        <w:t xml:space="preserve">123 Industrial Way, Unit 5B</w:t>
      </w:r>
      <w:r>
        <w:br/>
      </w:r>
      <w:r>
        <w:t xml:space="preserve">Vancouver, BC V6B 1A8</w:t>
      </w:r>
    </w:p>
    <w:bookmarkStart w:id="20" w:name="X6ed36c8901df9aa9568566d841654789e0859e2"/>
    <w:p>
      <w:pPr>
        <w:pStyle w:val="Heading2"/>
      </w:pPr>
      <w:r>
        <w:t xml:space="preserve">Subject: Internship Application Letter for Welder Position in Canada Vancouver</w:t>
      </w:r>
    </w:p>
    <w:p>
      <w:pPr>
        <w:pStyle w:val="FirstParagraph"/>
      </w:pPr>
      <w:r>
        <w:t xml:space="preserve">Dear Hiring Manager,</w:t>
      </w:r>
    </w:p>
    <w:p>
      <w:pPr>
        <w:pStyle w:val="BodyText"/>
      </w:pPr>
      <w:r>
        <w:t xml:space="preserve">I am writing to express my enthusiastic interest in the Welder Internship position at Vancouver Welding &amp; Fabrication Institute, as advertised on the Canadian Job Bank and the BC Apprenticeship and Training website. As a dedicated welding student with hands-on training in multiple welding processes and a deep commitment to mastering industry standards, I am confident that my technical skills, safety consciousness, and eagerness to contribute to Vancouver’s thriving industrial landscape make me an ideal candidate for this Internship Application Letter opportunity. My aspiration is to launch a career in Canada Vancouver where I can grow under expert mentorship while supporting the region’s critical infrastructure and manufacturing needs.</w:t>
      </w:r>
    </w:p>
    <w:p>
      <w:pPr>
        <w:pStyle w:val="BodyText"/>
      </w:pPr>
      <w:r>
        <w:t xml:space="preserve">Having recently completed my Level 1 Welding Certification at British Columbia Institute of Technology (BCIT) with a 3.8 GPA, I possess foundational expertise across key welding processes essential for Canada Vancouver's diverse industrial projects. My training included rigorous practice in Shielded Metal Arc Welding (SMAW), Gas Metal Arc Welding (GMAW/MIG), and Tungsten Inert Gas Welding (TIG) on carbon steel, stainless steel, and aluminum—materials commonly used in Vancouver’s shipbuilding sector at Port Metro Vancouver and its burgeoning renewable energy projects. During my academic practicum at the BCIT Metals Lab, I consistently achieved 95%+ pass rates on welder qualification tests (WQTs) following AWS D1.1 standards, demonstrating precision in preparing bevels, maintaining consistent travel speeds, and achieving sound fusion without porosity or undercutting. These experiences directly align with the technical requirements of your Internship Application Letter opportunity.</w:t>
      </w:r>
    </w:p>
    <w:p>
      <w:pPr>
        <w:pStyle w:val="BodyText"/>
      </w:pPr>
      <w:r>
        <w:t xml:space="preserve">What truly distinguishes me is my unwavering commitment to safety—a non-negotiable priority in Canadian welding environments. I hold current certifications in First Aid/CPR Level C and WHMIS 2015, and I actively apply these principles daily. During a summer internship at Coastal Steel Fabricators (North Van), I contributed to a zero-incident safety record by strictly adhering to OHS regulations, conducting pre-weld inspections, and promptly reporting potential hazards. This experience reinforced my understanding that safe welding practices aren’t just regulatory compliance—they’re the foundation of quality work and team trust. In Canada Vancouver’s dynamic construction climate, where projects like the Broadway Subway expansion demand precision under tight deadlines, this mindset is invaluable.</w:t>
      </w:r>
    </w:p>
    <w:p>
      <w:pPr>
        <w:pStyle w:val="BodyText"/>
      </w:pPr>
      <w:r>
        <w:t xml:space="preserve">I am particularly drawn to Vancouver Welding &amp; Fabrication Institute because of your reputation for fostering talent through structured mentorship in a real-world setting. Your partnership with the Province of BC’s Red Seal program and work with local firms like DNV GL (Vancouver office) on offshore wind energy projects mirrors my career goals. I am eager to contribute to your team while learning advanced techniques such as pipe welding for municipal water systems or structural welding for Vancouver’s iconic high-rises. The opportunity to apply my skills on projects that directly shape Canada Vancouver’s skyline and sustainability efforts—such as the new TransLink infrastructure or the Pacific Institute for Climate Solutions’ engineering initiatives—is deeply motivating.</w:t>
      </w:r>
    </w:p>
    <w:p>
      <w:pPr>
        <w:pStyle w:val="BodyText"/>
      </w:pPr>
      <w:r>
        <w:t xml:space="preserve">As a recent immigrant to Canada (arrived in 2023), I am fully adapted to Canadian workplace culture and eager to integrate into Vancouver’s collaborative, multicultural environment. My fluency in English (IELTS 7.5) ensures seamless communication with cross-functional teams, while my adaptability—honed through navigating Vancouver’s rainy winters and bustling city life—prepares me for the fast-paced demands of fabrication work. I understand that Canada Vancouver thrives on innovation and community, and I am committed to upholding these values through my work ethic. Whether troubleshooting a misaligned joint during a complex structural weld or collaborating with engineers to optimize material use, I approach every task with professionalism and pride in craftsmanship.</w:t>
      </w:r>
    </w:p>
    <w:p>
      <w:pPr>
        <w:pStyle w:val="BodyText"/>
      </w:pPr>
      <w:r>
        <w:t xml:space="preserve">My technical proficiency extends beyond the welding torch. I am proficient in using CAD software for basic weld fixture design (AutoCAD 2023), operating precision measurement tools (calipers, levels), and maintaining equipment according to manufacturer standards—skills that align with VWFI’s emphasis on holistic fabrication expertise. Furthermore, I actively participate in community safety initiatives through the Vancouver Welding Guild’s outreach programs, mentoring youth in safe welding practices at local community centers. This reflects my belief that skilled trades are vital to Canada Vancouver’s economic resilience and social fabric.</w:t>
      </w:r>
    </w:p>
    <w:p>
      <w:pPr>
        <w:pStyle w:val="BodyText"/>
      </w:pPr>
      <w:r>
        <w:t xml:space="preserve">As you consider candidates for this Internship Application Letter role, I want to emphasize that I am not merely seeking a position—I am seeking a partnership. I am prepared to work weekends during peak construction seasons (common in Canada Vancouver’s summer projects), attend mandatory safety briefings, and absorb knowledge with relentless curiosity. My ultimate goal is to earn my Red Seal certification within 18 months and contribute to Vancouver’s legacy of world-class craftsmanship, supporting industries that power British Columbia’s economy from the docks of Burrard Inlet to the tech hubs of Downtown.</w:t>
      </w:r>
    </w:p>
    <w:p>
      <w:pPr>
        <w:pStyle w:val="BodyText"/>
      </w:pPr>
      <w:r>
        <w:t xml:space="preserve">I am excited about the possibility of bringing my technical skills, safety-first mindset, and passion for Canadian manufacturing to your esteemed institute. Thank you for considering my application. I have attached my résumé, academic transcripts, and certification copies for your review and welcome the opportunity to discuss how I can support VWFI’s mission in person at your convenience.</w:t>
      </w:r>
    </w:p>
    <w:p>
      <w:pPr>
        <w:pStyle w:val="BodyText"/>
      </w:pPr>
      <w:r>
        <w:t xml:space="preserve">Sincerely,</w:t>
      </w:r>
    </w:p>
    <w:p>
      <w:pPr>
        <w:pStyle w:val="BodyText"/>
      </w:pPr>
      <w:r>
        <w:rPr>
          <w:bCs/>
          <w:b/>
        </w:rPr>
        <w:t xml:space="preserve">[Your Handwritten Signature]</w:t>
      </w:r>
    </w:p>
    <w:p>
      <w:pPr>
        <w:pStyle w:val="BodyText"/>
      </w:pPr>
      <w:r>
        <w:t xml:space="preserve">[Your Typed Name]</w:t>
      </w:r>
      <w:r>
        <w:br/>
      </w:r>
      <w:r>
        <w:t xml:space="preserve">Welding Student, BCIT Level 1 Certified</w:t>
      </w:r>
      <w:r>
        <w:br/>
      </w:r>
      <w:r>
        <w:t xml:space="preserve">Candidate for Red Seal Welder Certification (BC)</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Welder - Vancouver, Canada</dc:title>
  <dc:creator/>
  <dc:language>en</dc:language>
  <cp:keywords/>
  <dcterms:created xsi:type="dcterms:W3CDTF">2026-07-15T13:54:35Z</dcterms:created>
  <dcterms:modified xsi:type="dcterms:W3CDTF">2026-07-15T13:54:35Z</dcterms:modified>
</cp:coreProperties>
</file>

<file path=docProps/custom.xml><?xml version="1.0" encoding="utf-8"?>
<Properties xmlns="http://schemas.openxmlformats.org/officeDocument/2006/custom-properties" xmlns:vt="http://schemas.openxmlformats.org/officeDocument/2006/docPropsVTypes"/>
</file>